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74870" w14:textId="77777777" w:rsidR="00D6439E" w:rsidRPr="00D6439E" w:rsidRDefault="00D6439E" w:rsidP="00D6439E">
      <w:pPr>
        <w:jc w:val="center"/>
        <w:rPr>
          <w:b/>
          <w:bCs/>
          <w:u w:val="single"/>
        </w:rPr>
      </w:pPr>
      <w:r w:rsidRPr="00D6439E">
        <w:rPr>
          <w:b/>
          <w:bCs/>
          <w:u w:val="single"/>
        </w:rPr>
        <w:t>CARTA DE INVITACIÓN</w:t>
      </w:r>
    </w:p>
    <w:p w14:paraId="0B21601D" w14:textId="4675869E" w:rsidR="00D6439E" w:rsidRDefault="00D6439E" w:rsidP="00D6439E">
      <w:pPr>
        <w:jc w:val="both"/>
      </w:pPr>
    </w:p>
    <w:p w14:paraId="25BA3CE2" w14:textId="77777777" w:rsidR="00375B8E" w:rsidRDefault="00375B8E" w:rsidP="00D6439E">
      <w:pPr>
        <w:jc w:val="both"/>
      </w:pPr>
    </w:p>
    <w:p w14:paraId="2AB151EE" w14:textId="43BE7E0A" w:rsidR="00375B8E" w:rsidRDefault="00D6439E" w:rsidP="00B333E8">
      <w:pPr>
        <w:spacing w:line="360" w:lineRule="auto"/>
        <w:ind w:firstLine="708"/>
        <w:jc w:val="both"/>
      </w:pPr>
      <w:r>
        <w:t>A solicitud de Do</w:t>
      </w:r>
      <w:r w:rsidR="00AA4837">
        <w:t>n</w:t>
      </w:r>
      <w:r w:rsidR="004D1A8C" w:rsidRPr="004D1A8C">
        <w:t xml:space="preserve"> </w:t>
      </w:r>
      <w:sdt>
        <w:sdtPr>
          <w:id w:val="-355264148"/>
          <w:placeholder>
            <w:docPart w:val="163A79EBAA174CF08B9589A940A5413A"/>
          </w:placeholder>
          <w:comboBox>
            <w:listItem w:value="Elija un elemento."/>
          </w:comboBox>
        </w:sdtPr>
        <w:sdtEndPr/>
        <w:sdtContent>
          <w:r w:rsidR="004D1A8C">
            <w:t>_______________</w:t>
          </w:r>
        </w:sdtContent>
      </w:sdt>
      <w:r w:rsidR="004D1A8C">
        <w:t xml:space="preserve"> </w:t>
      </w:r>
      <w:r>
        <w:t xml:space="preserve"> </w:t>
      </w:r>
      <w:proofErr w:type="spellStart"/>
      <w:r>
        <w:t>Nº</w:t>
      </w:r>
      <w:proofErr w:type="spellEnd"/>
      <w:r>
        <w:t xml:space="preserve"> de Pasaporte </w:t>
      </w:r>
      <w:sdt>
        <w:sdtPr>
          <w:id w:val="104240216"/>
          <w:placeholder>
            <w:docPart w:val="DefaultPlaceholder_-1854013438"/>
          </w:placeholder>
          <w:comboBox>
            <w:listItem w:value="Elija un elemento."/>
          </w:comboBox>
        </w:sdtPr>
        <w:sdtEndPr/>
        <w:sdtContent>
          <w:r w:rsidR="00B333E8">
            <w:t>________________</w:t>
          </w:r>
        </w:sdtContent>
      </w:sdt>
      <w:r>
        <w:t xml:space="preserve"> de la </w:t>
      </w:r>
      <w:r w:rsidRPr="00D6439E">
        <w:rPr>
          <w:b/>
          <w:bCs/>
          <w:i/>
          <w:iCs/>
        </w:rPr>
        <w:t>Universidad</w:t>
      </w:r>
      <w:r w:rsidR="00B333E8">
        <w:rPr>
          <w:b/>
          <w:bCs/>
          <w:i/>
          <w:iCs/>
        </w:rPr>
        <w:t xml:space="preserve"> d</w:t>
      </w:r>
      <w:r w:rsidRPr="00D6439E">
        <w:rPr>
          <w:b/>
          <w:bCs/>
          <w:i/>
          <w:iCs/>
        </w:rPr>
        <w:t>e</w:t>
      </w:r>
      <w:r w:rsidRPr="00B333E8">
        <w:t xml:space="preserve"> </w:t>
      </w:r>
      <w:sdt>
        <w:sdtPr>
          <w:id w:val="-221069123"/>
          <w:placeholder>
            <w:docPart w:val="D77DA628C763448E93DEF95F14C7935E"/>
          </w:placeholder>
          <w:comboBox>
            <w:listItem w:value="Elija un elemento."/>
          </w:comboBox>
        </w:sdtPr>
        <w:sdtEndPr/>
        <w:sdtContent>
          <w:r w:rsidR="00226355">
            <w:t>________________</w:t>
          </w:r>
        </w:sdtContent>
      </w:sdt>
      <w:r w:rsidR="00B678A7">
        <w:t>,</w:t>
      </w:r>
      <w:r>
        <w:t xml:space="preserve"> Yo, el abajo firmante, confirmo que el Programa de Doctorado en Educación está dispuesto a acoger </w:t>
      </w:r>
      <w:r w:rsidR="00943FA2">
        <w:t xml:space="preserve">la solicitud </w:t>
      </w:r>
      <w:r>
        <w:t>de una pasantía/trabajo de tesis/investigación de doctorado como estudiante visitante</w:t>
      </w:r>
      <w:r w:rsidR="00943FA2">
        <w:t xml:space="preserve">. </w:t>
      </w:r>
      <w:r>
        <w:t xml:space="preserve">Los estudiantes visitantes deben postular su pasantía a la </w:t>
      </w:r>
      <w:r w:rsidR="005B6267">
        <w:t>Universidad Metropolitana de Ciencias de la Educación (</w:t>
      </w:r>
      <w:r>
        <w:t>UMCE</w:t>
      </w:r>
      <w:r w:rsidR="005B6267">
        <w:t>)</w:t>
      </w:r>
      <w:r>
        <w:t xml:space="preserve"> de acuerdo con los requisitos, procedimientos y plazos planteados por </w:t>
      </w:r>
      <w:r w:rsidR="00375B8E">
        <w:t xml:space="preserve">nuestra </w:t>
      </w:r>
      <w:r>
        <w:t xml:space="preserve">universidad. </w:t>
      </w:r>
      <w:r w:rsidR="00943FA2">
        <w:t>Para lo cual, deberá completar la solicitud de estudiante visitante a la UMCE con todos los documentos necesarios.</w:t>
      </w:r>
    </w:p>
    <w:p w14:paraId="602C3CCE" w14:textId="30984B71" w:rsidR="00763D46" w:rsidRDefault="00D6439E" w:rsidP="00375B8E">
      <w:pPr>
        <w:spacing w:line="360" w:lineRule="auto"/>
        <w:ind w:firstLine="708"/>
        <w:jc w:val="both"/>
      </w:pPr>
      <w:r>
        <w:t xml:space="preserve">La carta de aceptación final se emitirá después que </w:t>
      </w:r>
      <w:r w:rsidR="00943FA2">
        <w:t xml:space="preserve">el Comité Académico del </w:t>
      </w:r>
      <w:r w:rsidR="009247F0">
        <w:t>P</w:t>
      </w:r>
      <w:r w:rsidR="00943FA2">
        <w:t xml:space="preserve">rograma </w:t>
      </w:r>
      <w:r>
        <w:t xml:space="preserve">haya aprobado la solicitud oficial. Esta carta de invitación es uno de los documentos </w:t>
      </w:r>
      <w:r w:rsidR="009247F0">
        <w:t xml:space="preserve">necesarios para la </w:t>
      </w:r>
      <w:r>
        <w:t>solicitud de estudiantes visitantes a</w:t>
      </w:r>
      <w:r w:rsidR="009247F0">
        <w:t>l Doctorado en Educación de la</w:t>
      </w:r>
      <w:r>
        <w:t xml:space="preserve"> UMCE, pero también se puede utilizar como documento anexo a las solicitudes de financiamiento, si el </w:t>
      </w:r>
      <w:r w:rsidR="009247F0">
        <w:t>estudiante</w:t>
      </w:r>
      <w:r>
        <w:t xml:space="preserve"> lo solicita con una organización fuera de la UMCE. </w:t>
      </w:r>
      <w:r w:rsidR="00375B8E">
        <w:t xml:space="preserve">Las actividades que realizará </w:t>
      </w:r>
      <w:r>
        <w:t xml:space="preserve">el estudiante visitante es para estudios que no </w:t>
      </w:r>
      <w:r w:rsidR="00375B8E">
        <w:t xml:space="preserve">confieren ningún </w:t>
      </w:r>
      <w:r>
        <w:t>grado</w:t>
      </w:r>
      <w:r w:rsidR="00375B8E">
        <w:t xml:space="preserve"> académico,</w:t>
      </w:r>
      <w:r>
        <w:t xml:space="preserve"> ten</w:t>
      </w:r>
      <w:r w:rsidR="00375B8E">
        <w:t>i</w:t>
      </w:r>
      <w:r>
        <w:t>en</w:t>
      </w:r>
      <w:r w:rsidR="00375B8E">
        <w:t>do</w:t>
      </w:r>
      <w:r>
        <w:t xml:space="preserve"> una duración máxima</w:t>
      </w:r>
      <w:r w:rsidR="00375B8E">
        <w:t xml:space="preserve"> de</w:t>
      </w:r>
      <w:r>
        <w:t xml:space="preserve"> un </w:t>
      </w:r>
      <w:r w:rsidR="00375B8E">
        <w:t>año</w:t>
      </w:r>
      <w:r>
        <w:t>.</w:t>
      </w:r>
    </w:p>
    <w:p w14:paraId="47E7939E" w14:textId="1A16E28D" w:rsidR="00375B8E" w:rsidRDefault="00375B8E" w:rsidP="00375B8E">
      <w:pPr>
        <w:spacing w:line="360" w:lineRule="auto"/>
        <w:ind w:firstLine="708"/>
        <w:jc w:val="both"/>
      </w:pPr>
    </w:p>
    <w:p w14:paraId="4840DFEA" w14:textId="56661987" w:rsidR="00CE42C8" w:rsidRDefault="00375B8E" w:rsidP="00375B8E">
      <w:pPr>
        <w:spacing w:line="360" w:lineRule="auto"/>
        <w:jc w:val="both"/>
        <w:rPr>
          <w:b/>
          <w:bCs/>
        </w:rPr>
      </w:pPr>
      <w:r w:rsidRPr="00375B8E">
        <w:rPr>
          <w:b/>
          <w:bCs/>
        </w:rPr>
        <w:t>Duración de la pasantía:</w:t>
      </w:r>
      <w:r w:rsidRPr="00375B8E">
        <w:t xml:space="preserve"> </w:t>
      </w:r>
      <w:r w:rsidR="00B333E8">
        <w:t>desde</w:t>
      </w:r>
      <w:r w:rsidR="00E15511">
        <w:t xml:space="preserve"> </w:t>
      </w:r>
      <w:sdt>
        <w:sdtPr>
          <w:alias w:val="Fecha"/>
          <w:tag w:val="Fecha"/>
          <w:id w:val="1842271049"/>
          <w:placeholder>
            <w:docPart w:val="36FAA8DD2AF84191B4F6E8E05E764688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E15511" w:rsidRPr="00AE1BF0">
            <w:rPr>
              <w:rStyle w:val="Textodelmarcadordeposicin"/>
            </w:rPr>
            <w:t>Haga clic aquí o pulse para escribir una fecha.</w:t>
          </w:r>
        </w:sdtContent>
      </w:sdt>
      <w:r w:rsidR="00E15511">
        <w:t xml:space="preserve"> </w:t>
      </w:r>
      <w:r w:rsidR="004B4C9E">
        <w:t>h</w:t>
      </w:r>
      <w:r w:rsidR="00B333E8">
        <w:t>asta</w:t>
      </w:r>
      <w:r w:rsidR="004B4C9E">
        <w:t xml:space="preserve"> </w:t>
      </w:r>
      <w:sdt>
        <w:sdtPr>
          <w:alias w:val="Fecha"/>
          <w:tag w:val="Fecha"/>
          <w:id w:val="1675303676"/>
          <w:placeholder>
            <w:docPart w:val="A7D8C2ED340A429F84B14BA8FC2CEC25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4B4C9E" w:rsidRPr="00AE1BF0">
            <w:rPr>
              <w:rStyle w:val="Textodelmarcadordeposicin"/>
            </w:rPr>
            <w:t>Haga clic aquí o pulse para escribir una fecha.</w:t>
          </w:r>
        </w:sdtContent>
      </w:sdt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CE42C8" w14:paraId="75E51819" w14:textId="77777777" w:rsidTr="00CE42C8">
        <w:tc>
          <w:tcPr>
            <w:tcW w:w="4247" w:type="dxa"/>
          </w:tcPr>
          <w:p w14:paraId="0149067A" w14:textId="76DE4149" w:rsidR="00CE42C8" w:rsidRPr="007A78D6" w:rsidRDefault="00CE42C8" w:rsidP="008C3B1D">
            <w:pPr>
              <w:rPr>
                <w:b/>
                <w:bCs/>
              </w:rPr>
            </w:pPr>
            <w:r>
              <w:rPr>
                <w:b/>
                <w:bCs/>
              </w:rPr>
              <w:t>Nombre y tipo de participación en el Programa del Supervisor</w:t>
            </w:r>
            <w:r>
              <w:rPr>
                <w:rStyle w:val="Refdenotaalpie"/>
                <w:b/>
                <w:bCs/>
              </w:rPr>
              <w:footnoteReference w:id="1"/>
            </w:r>
            <w:r w:rsidR="004B2CBE">
              <w:rPr>
                <w:b/>
                <w:bCs/>
              </w:rPr>
              <w:t>:</w:t>
            </w:r>
          </w:p>
        </w:tc>
        <w:tc>
          <w:tcPr>
            <w:tcW w:w="4247" w:type="dxa"/>
          </w:tcPr>
          <w:p w14:paraId="698A3376" w14:textId="793A3CDF" w:rsidR="00CE42C8" w:rsidRDefault="001347BE" w:rsidP="00CE42C8">
            <w:pPr>
              <w:spacing w:line="360" w:lineRule="auto"/>
              <w:jc w:val="both"/>
            </w:pPr>
            <w:sdt>
              <w:sdtPr>
                <w:alias w:val="Nombre de Supervidor/a"/>
                <w:tag w:val="Nombre de Supervidor/a"/>
                <w:id w:val="1442724751"/>
                <w:placeholder>
                  <w:docPart w:val="5847B2DCC13B4F8E8184AC399C29DC14"/>
                </w:placeholder>
                <w:showingPlcHdr/>
                <w:comboBox>
                  <w:listItem w:value="Nombre de Supervidor/a"/>
                </w:comboBox>
              </w:sdtPr>
              <w:sdtEndPr/>
              <w:sdtContent>
                <w:r w:rsidR="004D1A8C" w:rsidRPr="00AE1BF0">
                  <w:rPr>
                    <w:rStyle w:val="Textodelmarcadordeposicin"/>
                  </w:rPr>
                  <w:t>Elija un elemento.</w:t>
                </w:r>
              </w:sdtContent>
            </w:sdt>
          </w:p>
        </w:tc>
      </w:tr>
      <w:tr w:rsidR="00CE42C8" w14:paraId="5F963210" w14:textId="77777777" w:rsidTr="00CE42C8">
        <w:tc>
          <w:tcPr>
            <w:tcW w:w="4247" w:type="dxa"/>
          </w:tcPr>
          <w:p w14:paraId="70DA6167" w14:textId="7E00DBCC" w:rsidR="00CE42C8" w:rsidRPr="007A78D6" w:rsidRDefault="004B2CBE" w:rsidP="008C3B1D">
            <w:pPr>
              <w:rPr>
                <w:b/>
                <w:bCs/>
              </w:rPr>
            </w:pPr>
            <w:r w:rsidRPr="007A78D6">
              <w:rPr>
                <w:b/>
                <w:bCs/>
              </w:rPr>
              <w:t>Unidad Académica</w:t>
            </w:r>
            <w:r w:rsidR="00737B60">
              <w:rPr>
                <w:b/>
                <w:bCs/>
              </w:rPr>
              <w:t>/</w:t>
            </w:r>
            <w:r w:rsidR="00737B60" w:rsidRPr="004F0A09">
              <w:rPr>
                <w:b/>
                <w:bCs/>
              </w:rPr>
              <w:t>Facultad</w:t>
            </w:r>
            <w:r w:rsidR="00737B60">
              <w:rPr>
                <w:b/>
                <w:bCs/>
              </w:rPr>
              <w:t>/Institución</w:t>
            </w:r>
          </w:p>
        </w:tc>
        <w:tc>
          <w:tcPr>
            <w:tcW w:w="4247" w:type="dxa"/>
          </w:tcPr>
          <w:p w14:paraId="04D7A309" w14:textId="4E915978" w:rsidR="00CE42C8" w:rsidRDefault="001347BE" w:rsidP="00CE42C8">
            <w:pPr>
              <w:spacing w:line="360" w:lineRule="auto"/>
              <w:jc w:val="both"/>
            </w:pPr>
            <w:sdt>
              <w:sdtPr>
                <w:alias w:val="Unidad Académica/Facultad/Institución"/>
                <w:tag w:val="Unidad Académica/Facultad/Institución"/>
                <w:id w:val="-1104799817"/>
                <w:placeholder>
                  <w:docPart w:val="DB0BAA618E0D4AC6A3E35B1A12863801"/>
                </w:placeholder>
                <w:showingPlcHdr/>
                <w:comboBox>
                  <w:listItem w:value="Elija un elemento."/>
                </w:comboBox>
              </w:sdtPr>
              <w:sdtEndPr/>
              <w:sdtContent>
                <w:r w:rsidR="004D1A8C" w:rsidRPr="00AE1BF0">
                  <w:rPr>
                    <w:rStyle w:val="Textodelmarcadordeposicin"/>
                  </w:rPr>
                  <w:t>Elija un elemento.</w:t>
                </w:r>
              </w:sdtContent>
            </w:sdt>
          </w:p>
        </w:tc>
      </w:tr>
      <w:tr w:rsidR="00CE42C8" w14:paraId="591CD67A" w14:textId="77777777" w:rsidTr="00CE42C8">
        <w:tc>
          <w:tcPr>
            <w:tcW w:w="4247" w:type="dxa"/>
          </w:tcPr>
          <w:p w14:paraId="200B6695" w14:textId="7319CFFC" w:rsidR="00CE42C8" w:rsidRPr="007A78D6" w:rsidRDefault="004B2CBE" w:rsidP="008C3B1D">
            <w:pPr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Pr="007A78D6">
              <w:rPr>
                <w:b/>
                <w:bCs/>
              </w:rPr>
              <w:t>orreo</w:t>
            </w:r>
            <w:r>
              <w:rPr>
                <w:b/>
                <w:bCs/>
              </w:rPr>
              <w:t>:</w:t>
            </w:r>
          </w:p>
        </w:tc>
        <w:tc>
          <w:tcPr>
            <w:tcW w:w="4247" w:type="dxa"/>
          </w:tcPr>
          <w:p w14:paraId="706B22A4" w14:textId="7126FA72" w:rsidR="00CE42C8" w:rsidRDefault="001347BE" w:rsidP="00CE42C8">
            <w:pPr>
              <w:spacing w:line="360" w:lineRule="auto"/>
              <w:jc w:val="both"/>
            </w:pPr>
            <w:sdt>
              <w:sdtPr>
                <w:alias w:val="Correo"/>
                <w:tag w:val="Correo"/>
                <w:id w:val="-842697335"/>
                <w:placeholder>
                  <w:docPart w:val="DBD93525ED2F49399219767518FD613A"/>
                </w:placeholder>
                <w:showingPlcHdr/>
                <w:comboBox>
                  <w:listItem w:value="Elija un elemento."/>
                </w:comboBox>
              </w:sdtPr>
              <w:sdtEndPr/>
              <w:sdtContent>
                <w:r w:rsidR="004D1A8C" w:rsidRPr="00AE1BF0">
                  <w:rPr>
                    <w:rStyle w:val="Textodelmarcadordeposicin"/>
                  </w:rPr>
                  <w:t>Elija un elemento.</w:t>
                </w:r>
              </w:sdtContent>
            </w:sdt>
          </w:p>
        </w:tc>
      </w:tr>
      <w:tr w:rsidR="004B2CBE" w14:paraId="1FE74448" w14:textId="77777777" w:rsidTr="00CE42C8">
        <w:tc>
          <w:tcPr>
            <w:tcW w:w="4247" w:type="dxa"/>
          </w:tcPr>
          <w:p w14:paraId="0BE00FEF" w14:textId="404CDDA6" w:rsidR="004B2CBE" w:rsidRPr="007A78D6" w:rsidRDefault="004B2CBE" w:rsidP="008C3B1D">
            <w:pPr>
              <w:rPr>
                <w:b/>
                <w:bCs/>
              </w:rPr>
            </w:pPr>
            <w:r w:rsidRPr="004B2CBE">
              <w:rPr>
                <w:b/>
                <w:bCs/>
              </w:rPr>
              <w:t>Teléfono</w:t>
            </w:r>
            <w:r>
              <w:rPr>
                <w:b/>
                <w:bCs/>
              </w:rPr>
              <w:t xml:space="preserve"> de contacto:</w:t>
            </w:r>
          </w:p>
        </w:tc>
        <w:tc>
          <w:tcPr>
            <w:tcW w:w="4247" w:type="dxa"/>
          </w:tcPr>
          <w:p w14:paraId="2DD001F1" w14:textId="10FA831C" w:rsidR="004B2CBE" w:rsidRDefault="001347BE" w:rsidP="00CE42C8">
            <w:pPr>
              <w:spacing w:line="360" w:lineRule="auto"/>
              <w:jc w:val="both"/>
            </w:pPr>
            <w:sdt>
              <w:sdtPr>
                <w:alias w:val="Teléfono"/>
                <w:tag w:val="Teléfono"/>
                <w:id w:val="551893545"/>
                <w:placeholder>
                  <w:docPart w:val="51865F10A7854BC19052C2F358EF6750"/>
                </w:placeholder>
                <w:showingPlcHdr/>
                <w:comboBox>
                  <w:listItem w:value="Elija un elemento."/>
                </w:comboBox>
              </w:sdtPr>
              <w:sdtEndPr/>
              <w:sdtContent>
                <w:r w:rsidR="004D1A8C" w:rsidRPr="00AE1BF0">
                  <w:rPr>
                    <w:rStyle w:val="Textodelmarcadordeposicin"/>
                  </w:rPr>
                  <w:t>Elija un elemento.</w:t>
                </w:r>
              </w:sdtContent>
            </w:sdt>
          </w:p>
        </w:tc>
      </w:tr>
    </w:tbl>
    <w:p w14:paraId="62F5073F" w14:textId="7B85E428" w:rsidR="004B2CBE" w:rsidRDefault="004B2CBE" w:rsidP="00CE42C8">
      <w:pPr>
        <w:spacing w:line="360" w:lineRule="auto"/>
        <w:jc w:val="both"/>
      </w:pPr>
    </w:p>
    <w:p w14:paraId="5A8ECC70" w14:textId="42A1FD62" w:rsidR="004B2CBE" w:rsidRDefault="004B2CBE" w:rsidP="00CE42C8">
      <w:pPr>
        <w:spacing w:line="360" w:lineRule="auto"/>
        <w:jc w:val="both"/>
      </w:pPr>
      <w:r>
        <w:t>El estudiante visitante no deberá cancelar costos de supervisión a la UMCE.</w:t>
      </w:r>
    </w:p>
    <w:p w14:paraId="1ECBEF6F" w14:textId="19DCB754" w:rsidR="00737B60" w:rsidRDefault="004B2CBE" w:rsidP="00CE42C8">
      <w:pPr>
        <w:spacing w:line="360" w:lineRule="auto"/>
        <w:jc w:val="both"/>
      </w:pPr>
      <w:r>
        <w:lastRenderedPageBreak/>
        <w:t>El idioma empleado para la supervisión y todas las actividades relacionadas a la pasantía será:</w:t>
      </w:r>
      <w:r w:rsidR="00E15511">
        <w:t xml:space="preserve"> </w:t>
      </w:r>
      <w:sdt>
        <w:sdtPr>
          <w:alias w:val="Idioma"/>
          <w:tag w:val="Idioma"/>
          <w:id w:val="-1062019643"/>
          <w:placeholder>
            <w:docPart w:val="65EA5B761EDD48289101FEAACD0EFC97"/>
          </w:placeholder>
          <w:showingPlcHdr/>
          <w:dropDownList>
            <w:listItem w:value="Elija un elemento."/>
            <w:listItem w:displayText="Español." w:value="Español."/>
            <w:listItem w:displayText="Inglés." w:value="Inglés."/>
          </w:dropDownList>
        </w:sdtPr>
        <w:sdtEndPr/>
        <w:sdtContent>
          <w:r w:rsidR="00E15511" w:rsidRPr="00AE1BF0">
            <w:rPr>
              <w:rStyle w:val="Textodelmarcadordeposicin"/>
            </w:rPr>
            <w:t>Elija un elemento.</w:t>
          </w:r>
        </w:sdtContent>
      </w:sdt>
      <w:r w:rsidR="008C3B1D">
        <w:t xml:space="preserve"> </w:t>
      </w:r>
    </w:p>
    <w:p w14:paraId="7F68FB7C" w14:textId="77777777" w:rsidR="008C3B1D" w:rsidRDefault="008C3B1D" w:rsidP="008C3B1D">
      <w:pPr>
        <w:spacing w:line="360" w:lineRule="auto"/>
        <w:jc w:val="both"/>
      </w:pPr>
    </w:p>
    <w:p w14:paraId="1718F020" w14:textId="6460BAD7" w:rsidR="008C3B1D" w:rsidRDefault="008C3B1D" w:rsidP="008C3B1D">
      <w:pPr>
        <w:spacing w:line="360" w:lineRule="auto"/>
        <w:jc w:val="both"/>
      </w:pPr>
      <w:r>
        <w:t xml:space="preserve">Estimación de número de créditos transferibles otorgados al pasante (o estudiante visitante) una vez finalizado el periodo de pasantía </w:t>
      </w:r>
      <w:sdt>
        <w:sdtPr>
          <w:id w:val="-145754037"/>
          <w:placeholder>
            <w:docPart w:val="7B955864997E4043BFD5E2F7D6D4B218"/>
          </w:placeholder>
          <w:showingPlcHdr/>
          <w:comboBox>
            <w:listItem w:value="Elija un elemento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  <w:listItem w:displayText="26" w:value="26"/>
            <w:listItem w:displayText="27" w:value="27"/>
            <w:listItem w:displayText="28" w:value="28"/>
            <w:listItem w:displayText="29" w:value="29"/>
            <w:listItem w:displayText="30" w:value="30"/>
          </w:comboBox>
        </w:sdtPr>
        <w:sdtEndPr/>
        <w:sdtContent>
          <w:r w:rsidR="004D1A8C" w:rsidRPr="00AE1BF0">
            <w:rPr>
              <w:rStyle w:val="Textodelmarcadordeposicin"/>
            </w:rPr>
            <w:t>Elija un elemento.</w:t>
          </w:r>
        </w:sdtContent>
      </w:sdt>
      <w:r>
        <w:t xml:space="preserve"> (SCT).</w:t>
      </w:r>
      <w:r>
        <w:rPr>
          <w:rStyle w:val="Refdenotaalpie"/>
        </w:rPr>
        <w:footnoteReference w:id="2"/>
      </w:r>
    </w:p>
    <w:p w14:paraId="43A9FB3A" w14:textId="629D254B" w:rsidR="00737B60" w:rsidRDefault="00737B60" w:rsidP="00CE42C8">
      <w:pPr>
        <w:spacing w:line="360" w:lineRule="auto"/>
        <w:jc w:val="both"/>
      </w:pPr>
    </w:p>
    <w:p w14:paraId="2F2608E0" w14:textId="77777777" w:rsidR="009032E6" w:rsidRDefault="009032E6" w:rsidP="009032E6">
      <w:pPr>
        <w:spacing w:line="360" w:lineRule="auto"/>
        <w:jc w:val="center"/>
      </w:pPr>
    </w:p>
    <w:p w14:paraId="6F2DDB6F" w14:textId="57542068" w:rsidR="009032E6" w:rsidRDefault="009032E6" w:rsidP="009032E6">
      <w:pPr>
        <w:spacing w:line="360" w:lineRule="auto"/>
        <w:jc w:val="center"/>
      </w:pPr>
      <w:sdt>
        <w:sdtPr>
          <w:id w:val="-1144580025"/>
          <w:placeholder>
            <w:docPart w:val="7901A1FBB7D54AB1BF7465874DABF8A5"/>
          </w:placeholder>
          <w:comboBox>
            <w:listItem w:value="Elija un elemento."/>
          </w:comboBox>
        </w:sdtPr>
        <w:sdtContent>
          <w:r>
            <w:t>________________</w:t>
          </w:r>
        </w:sdtContent>
      </w:sdt>
    </w:p>
    <w:p w14:paraId="656A3C2C" w14:textId="7F27AC0D" w:rsidR="009032E6" w:rsidRDefault="009032E6" w:rsidP="009032E6">
      <w:pPr>
        <w:spacing w:line="360" w:lineRule="auto"/>
        <w:jc w:val="center"/>
      </w:pPr>
      <w:r>
        <w:t>Firma</w:t>
      </w:r>
    </w:p>
    <w:sdt>
      <w:sdtPr>
        <w:alias w:val="Nombre del Supervisor/a"/>
        <w:tag w:val="Nombre del Supervisor/a"/>
        <w:id w:val="-540513764"/>
        <w:placeholder>
          <w:docPart w:val="DefaultPlaceholder_-1854013438"/>
        </w:placeholder>
        <w:comboBox>
          <w:listItem w:value="Elija un elemento."/>
        </w:comboBox>
      </w:sdtPr>
      <w:sdtContent>
        <w:p w14:paraId="41AC9E0A" w14:textId="4E49C56C" w:rsidR="009032E6" w:rsidRDefault="009032E6" w:rsidP="009032E6">
          <w:pPr>
            <w:spacing w:line="360" w:lineRule="auto"/>
            <w:jc w:val="center"/>
          </w:pPr>
          <w:r>
            <w:t>Nombre de Supervisor</w:t>
          </w:r>
          <w:r>
            <w:t>/a</w:t>
          </w:r>
        </w:p>
      </w:sdtContent>
    </w:sdt>
    <w:p w14:paraId="709C90A5" w14:textId="4165FE4E" w:rsidR="00030B41" w:rsidRDefault="00030B41" w:rsidP="00CE42C8">
      <w:pPr>
        <w:spacing w:line="360" w:lineRule="auto"/>
        <w:jc w:val="both"/>
      </w:pPr>
    </w:p>
    <w:p w14:paraId="00D9DF2A" w14:textId="1E7424ED" w:rsidR="00030B41" w:rsidRDefault="007A78D6" w:rsidP="007A78D6">
      <w:pPr>
        <w:spacing w:line="360" w:lineRule="auto"/>
        <w:jc w:val="right"/>
      </w:pPr>
      <w:r>
        <w:t xml:space="preserve">Santiago de Chile, </w:t>
      </w:r>
      <w:sdt>
        <w:sdtPr>
          <w:alias w:val="Fecha"/>
          <w:tag w:val="Fecha"/>
          <w:id w:val="540024694"/>
          <w:placeholder>
            <w:docPart w:val="5F7189044FFC4C84B6F24390E0725AD9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4B4C9E" w:rsidRPr="00AE1BF0">
            <w:rPr>
              <w:rStyle w:val="Textodelmarcadordeposicin"/>
            </w:rPr>
            <w:t>Haga clic aquí o pulse para escribir una fecha.</w:t>
          </w:r>
        </w:sdtContent>
      </w:sdt>
    </w:p>
    <w:sectPr w:rsidR="00030B41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EC09C" w14:textId="77777777" w:rsidR="001347BE" w:rsidRDefault="001347BE" w:rsidP="00CE42C8">
      <w:r>
        <w:separator/>
      </w:r>
    </w:p>
  </w:endnote>
  <w:endnote w:type="continuationSeparator" w:id="0">
    <w:p w14:paraId="7E35A588" w14:textId="77777777" w:rsidR="001347BE" w:rsidRDefault="001347BE" w:rsidP="00CE4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78120" w14:textId="77777777" w:rsidR="001347BE" w:rsidRDefault="001347BE" w:rsidP="00CE42C8">
      <w:r>
        <w:separator/>
      </w:r>
    </w:p>
  </w:footnote>
  <w:footnote w:type="continuationSeparator" w:id="0">
    <w:p w14:paraId="54DCC7E7" w14:textId="77777777" w:rsidR="001347BE" w:rsidRDefault="001347BE" w:rsidP="00CE42C8">
      <w:r>
        <w:continuationSeparator/>
      </w:r>
    </w:p>
  </w:footnote>
  <w:footnote w:id="1">
    <w:p w14:paraId="02EE2DA3" w14:textId="4F438FB7" w:rsidR="00CE42C8" w:rsidRDefault="00CE42C8" w:rsidP="008C3B1D">
      <w:pPr>
        <w:pStyle w:val="Textonotapie"/>
        <w:jc w:val="both"/>
      </w:pPr>
      <w:r>
        <w:rPr>
          <w:rStyle w:val="Refdenotaalpie"/>
        </w:rPr>
        <w:footnoteRef/>
      </w:r>
      <w:r>
        <w:t xml:space="preserve"> El supervisor debe ser integrante del Cuerpo Académico del Programa en calidad de Claustro, Colaborado o Profesor/a Visitante. En este último caso, </w:t>
      </w:r>
      <w:r w:rsidR="00BC7ACC">
        <w:t>el Comité Doctoral UMCE definirá</w:t>
      </w:r>
      <w:r>
        <w:t xml:space="preserve"> un miembro del Claustro en calidad de patrocinador, quien asumirá la supervisión en casos debidamente justificados.</w:t>
      </w:r>
    </w:p>
  </w:footnote>
  <w:footnote w:id="2">
    <w:p w14:paraId="32C0CA00" w14:textId="77777777" w:rsidR="008C3B1D" w:rsidRDefault="008C3B1D" w:rsidP="008C3B1D">
      <w:pPr>
        <w:pStyle w:val="Textonotapie"/>
        <w:jc w:val="both"/>
      </w:pPr>
      <w:r>
        <w:rPr>
          <w:rStyle w:val="Refdenotaalpie"/>
        </w:rPr>
        <w:footnoteRef/>
      </w:r>
      <w:r>
        <w:t xml:space="preserve"> El valor de SCT estimado será considerado para efectos de la constancia proporcionada al pasante del Programa de Doctorado en Educación – UMCE, una vez finalizado el periodo de pasantía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857BE" w14:textId="5A8016BF" w:rsidR="00B678A7" w:rsidRDefault="00B678A7">
    <w:pPr>
      <w:pStyle w:val="Encabezado"/>
    </w:pPr>
    <w:r>
      <w:rPr>
        <w:noProof/>
      </w:rPr>
      <w:drawing>
        <wp:inline distT="0" distB="0" distL="0" distR="0" wp14:anchorId="1476C3B9" wp14:editId="0595AFA6">
          <wp:extent cx="2201136" cy="562708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740" cy="5746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F57400" w14:textId="22803E40" w:rsidR="00B678A7" w:rsidRDefault="00B678A7">
    <w:pPr>
      <w:pStyle w:val="Encabezado"/>
    </w:pPr>
  </w:p>
  <w:p w14:paraId="2CE0F1C5" w14:textId="77777777" w:rsidR="00B678A7" w:rsidRDefault="00B678A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6049B"/>
    <w:multiLevelType w:val="multilevel"/>
    <w:tmpl w:val="AC0CD290"/>
    <w:lvl w:ilvl="0">
      <w:start w:val="1"/>
      <w:numFmt w:val="decimal"/>
      <w:pStyle w:val="Ttulo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B7C25CF"/>
    <w:multiLevelType w:val="hybridMultilevel"/>
    <w:tmpl w:val="6C300820"/>
    <w:lvl w:ilvl="0" w:tplc="D9287C04">
      <w:start w:val="1"/>
      <w:numFmt w:val="upperRoman"/>
      <w:lvlText w:val="%1."/>
      <w:lvlJc w:val="right"/>
      <w:pPr>
        <w:ind w:left="720" w:hanging="18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TQzNzc1MjIwsjBW0lEKTi0uzszPAykwrQUAxVXtlywAAAA="/>
  </w:docVars>
  <w:rsids>
    <w:rsidRoot w:val="00D6439E"/>
    <w:rsid w:val="000245D6"/>
    <w:rsid w:val="00030B41"/>
    <w:rsid w:val="000E56AC"/>
    <w:rsid w:val="001273C1"/>
    <w:rsid w:val="001347BE"/>
    <w:rsid w:val="00226355"/>
    <w:rsid w:val="00375B8E"/>
    <w:rsid w:val="0047601C"/>
    <w:rsid w:val="004873C1"/>
    <w:rsid w:val="004B2CBE"/>
    <w:rsid w:val="004B4C9E"/>
    <w:rsid w:val="004D1A8C"/>
    <w:rsid w:val="00511ED6"/>
    <w:rsid w:val="005B6267"/>
    <w:rsid w:val="00627F98"/>
    <w:rsid w:val="006B03EC"/>
    <w:rsid w:val="006E7575"/>
    <w:rsid w:val="00737B60"/>
    <w:rsid w:val="00763D46"/>
    <w:rsid w:val="007838A7"/>
    <w:rsid w:val="007A78D6"/>
    <w:rsid w:val="007B7A53"/>
    <w:rsid w:val="007E79A8"/>
    <w:rsid w:val="008C3B1D"/>
    <w:rsid w:val="009032E6"/>
    <w:rsid w:val="009247F0"/>
    <w:rsid w:val="00943366"/>
    <w:rsid w:val="00943FA2"/>
    <w:rsid w:val="0099756C"/>
    <w:rsid w:val="00A8214D"/>
    <w:rsid w:val="00AA4837"/>
    <w:rsid w:val="00B17DF2"/>
    <w:rsid w:val="00B206EC"/>
    <w:rsid w:val="00B21100"/>
    <w:rsid w:val="00B333E8"/>
    <w:rsid w:val="00B678A7"/>
    <w:rsid w:val="00BC7ACC"/>
    <w:rsid w:val="00BE61A1"/>
    <w:rsid w:val="00C5472C"/>
    <w:rsid w:val="00C673B8"/>
    <w:rsid w:val="00CE42C8"/>
    <w:rsid w:val="00D6439E"/>
    <w:rsid w:val="00E1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543309"/>
  <w15:chartTrackingRefBased/>
  <w15:docId w15:val="{ACF26583-6B21-E945-9484-D85410D86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C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C5472C"/>
    <w:pPr>
      <w:keepNext/>
      <w:keepLines/>
      <w:numPr>
        <w:numId w:val="2"/>
      </w:numPr>
      <w:spacing w:before="40"/>
      <w:ind w:hanging="18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C547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aconcuadrcula">
    <w:name w:val="Table Grid"/>
    <w:basedOn w:val="Tablanormal"/>
    <w:uiPriority w:val="39"/>
    <w:rsid w:val="00CE42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CE42C8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E42C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CE42C8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B626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B6267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B678A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678A7"/>
  </w:style>
  <w:style w:type="paragraph" w:styleId="Piedepgina">
    <w:name w:val="footer"/>
    <w:basedOn w:val="Normal"/>
    <w:link w:val="PiedepginaCar"/>
    <w:uiPriority w:val="99"/>
    <w:unhideWhenUsed/>
    <w:rsid w:val="00B678A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678A7"/>
  </w:style>
  <w:style w:type="character" w:styleId="Textodelmarcadordeposicin">
    <w:name w:val="Placeholder Text"/>
    <w:basedOn w:val="Fuentedeprrafopredeter"/>
    <w:uiPriority w:val="99"/>
    <w:semiHidden/>
    <w:rsid w:val="00E155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DDB50-82C6-4303-A205-837610A06BFC}"/>
      </w:docPartPr>
      <w:docPartBody>
        <w:p w:rsidR="0017093F" w:rsidRDefault="007779C0"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65EA5B761EDD48289101FEAACD0EF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7A47F-EFDB-4CC6-A575-05478E174579}"/>
      </w:docPartPr>
      <w:docPartBody>
        <w:p w:rsidR="0017093F" w:rsidRDefault="00C21749" w:rsidP="00C21749">
          <w:pPr>
            <w:pStyle w:val="65EA5B761EDD48289101FEAACD0EFC9710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7B955864997E4043BFD5E2F7D6D4B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9C17F-79EB-4A23-AF10-EC445F67A8D7}"/>
      </w:docPartPr>
      <w:docPartBody>
        <w:p w:rsidR="0017093F" w:rsidRDefault="00C21749" w:rsidP="00C21749">
          <w:pPr>
            <w:pStyle w:val="7B955864997E4043BFD5E2F7D6D4B2182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36FAA8DD2AF84191B4F6E8E05E76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607EB-B9D4-4ACA-834D-2B0D8B8DF601}"/>
      </w:docPartPr>
      <w:docPartBody>
        <w:p w:rsidR="0017093F" w:rsidRDefault="00C21749" w:rsidP="00C21749">
          <w:pPr>
            <w:pStyle w:val="36FAA8DD2AF84191B4F6E8E05E7646887"/>
          </w:pPr>
          <w:r w:rsidRPr="00AE1BF0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A7D8C2ED340A429F84B14BA8FC2CE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768CA-BF8F-45FD-9E53-3E19192C5A3B}"/>
      </w:docPartPr>
      <w:docPartBody>
        <w:p w:rsidR="0017093F" w:rsidRDefault="00C21749" w:rsidP="00C21749">
          <w:pPr>
            <w:pStyle w:val="A7D8C2ED340A429F84B14BA8FC2CEC257"/>
          </w:pPr>
          <w:r w:rsidRPr="00AE1BF0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5F7189044FFC4C84B6F24390E0725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EB273-98E3-4936-B6CD-65BD46ED964C}"/>
      </w:docPartPr>
      <w:docPartBody>
        <w:p w:rsidR="0017093F" w:rsidRDefault="00C21749" w:rsidP="00C21749">
          <w:pPr>
            <w:pStyle w:val="5F7189044FFC4C84B6F24390E0725AD95"/>
          </w:pPr>
          <w:r w:rsidRPr="00AE1BF0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163A79EBAA174CF08B9589A940A54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EB-903B-40A1-AD56-B7841B17765D}"/>
      </w:docPartPr>
      <w:docPartBody>
        <w:p w:rsidR="0001280A" w:rsidRDefault="0017093F" w:rsidP="0017093F">
          <w:pPr>
            <w:pStyle w:val="163A79EBAA174CF08B9589A940A5413A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5847B2DCC13B4F8E8184AC399C29D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4E727-D045-443B-94E8-2DFB133ED03E}"/>
      </w:docPartPr>
      <w:docPartBody>
        <w:p w:rsidR="0001280A" w:rsidRDefault="00C21749" w:rsidP="00C21749">
          <w:pPr>
            <w:pStyle w:val="5847B2DCC13B4F8E8184AC399C29DC144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DB0BAA618E0D4AC6A3E35B1A12863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15780-358F-4B46-9CE9-C3DFE458AE94}"/>
      </w:docPartPr>
      <w:docPartBody>
        <w:p w:rsidR="0001280A" w:rsidRDefault="00C21749" w:rsidP="00C21749">
          <w:pPr>
            <w:pStyle w:val="DB0BAA618E0D4AC6A3E35B1A128638014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DBD93525ED2F49399219767518FD6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90B86-623E-417B-9C94-001B6C1D08CB}"/>
      </w:docPartPr>
      <w:docPartBody>
        <w:p w:rsidR="0001280A" w:rsidRDefault="00C21749" w:rsidP="00C21749">
          <w:pPr>
            <w:pStyle w:val="DBD93525ED2F49399219767518FD613A4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51865F10A7854BC19052C2F358EF6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790D1-18B3-40F7-A89C-6690A3725E7C}"/>
      </w:docPartPr>
      <w:docPartBody>
        <w:p w:rsidR="0001280A" w:rsidRDefault="00C21749" w:rsidP="00C21749">
          <w:pPr>
            <w:pStyle w:val="51865F10A7854BC19052C2F358EF67504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D77DA628C763448E93DEF95F14C79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2E51C-3B19-46B9-B4CE-5706F2A81185}"/>
      </w:docPartPr>
      <w:docPartBody>
        <w:p w:rsidR="00C21749" w:rsidRDefault="0001280A" w:rsidP="0001280A">
          <w:pPr>
            <w:pStyle w:val="D77DA628C763448E93DEF95F14C7935E"/>
          </w:pPr>
          <w:r w:rsidRPr="00AE1BF0">
            <w:rPr>
              <w:rStyle w:val="Textodelmarcadordeposicin"/>
            </w:rPr>
            <w:t>Elija un elemento.</w:t>
          </w:r>
        </w:p>
      </w:docPartBody>
    </w:docPart>
    <w:docPart>
      <w:docPartPr>
        <w:name w:val="7901A1FBB7D54AB1BF7465874DABF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C9975-1C48-47FD-825E-7B0E25592A90}"/>
      </w:docPartPr>
      <w:docPartBody>
        <w:p w:rsidR="00000000" w:rsidRDefault="00C21749" w:rsidP="00C21749">
          <w:pPr>
            <w:pStyle w:val="7901A1FBB7D54AB1BF7465874DABF8A5"/>
          </w:pPr>
          <w:r w:rsidRPr="00AE1BF0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79C0"/>
    <w:rsid w:val="0001280A"/>
    <w:rsid w:val="0017093F"/>
    <w:rsid w:val="003B3119"/>
    <w:rsid w:val="006C73DA"/>
    <w:rsid w:val="007779C0"/>
    <w:rsid w:val="00A160F0"/>
    <w:rsid w:val="00C21749"/>
    <w:rsid w:val="00C42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21749"/>
    <w:rPr>
      <w:color w:val="808080"/>
    </w:rPr>
  </w:style>
  <w:style w:type="paragraph" w:customStyle="1" w:styleId="C453C3AC916A4F8C80FB9EDE2301BF88">
    <w:name w:val="C453C3AC916A4F8C80FB9EDE2301BF88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">
    <w:name w:val="20962CFC54204025A5766FB19D551AEB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">
    <w:name w:val="729A644B877F4DBB93F7B4663BF67ECA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">
    <w:name w:val="4AA036965DBB435DA778E6F3DB8D58EE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">
    <w:name w:val="65EA5B761EDD48289101FEAACD0EFC97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453C3AC916A4F8C80FB9EDE2301BF881">
    <w:name w:val="C453C3AC916A4F8C80FB9EDE2301BF88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1">
    <w:name w:val="20962CFC54204025A5766FB19D551AEB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1">
    <w:name w:val="729A644B877F4DBB93F7B4663BF67ECA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1">
    <w:name w:val="4AA036965DBB435DA778E6F3DB8D58EE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1">
    <w:name w:val="65EA5B761EDD48289101FEAACD0EFC97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453C3AC916A4F8C80FB9EDE2301BF882">
    <w:name w:val="C453C3AC916A4F8C80FB9EDE2301BF88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2">
    <w:name w:val="20962CFC54204025A5766FB19D551AEB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2">
    <w:name w:val="729A644B877F4DBB93F7B4663BF67ECA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2">
    <w:name w:val="4AA036965DBB435DA778E6F3DB8D58EE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2">
    <w:name w:val="65EA5B761EDD48289101FEAACD0EFC97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B955864997E4043BFD5E2F7D6D4B218">
    <w:name w:val="7B955864997E4043BFD5E2F7D6D4B218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6FAA8DD2AF84191B4F6E8E05E764688">
    <w:name w:val="36FAA8DD2AF84191B4F6E8E05E764688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453C3AC916A4F8C80FB9EDE2301BF883">
    <w:name w:val="C453C3AC916A4F8C80FB9EDE2301BF883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3">
    <w:name w:val="20962CFC54204025A5766FB19D551AEB3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3">
    <w:name w:val="729A644B877F4DBB93F7B4663BF67ECA3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3">
    <w:name w:val="4AA036965DBB435DA778E6F3DB8D58EE3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3">
    <w:name w:val="65EA5B761EDD48289101FEAACD0EFC973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">
    <w:name w:val="A7D8C2ED340A429F84B14BA8FC2CEC25"/>
    <w:rsid w:val="007779C0"/>
  </w:style>
  <w:style w:type="paragraph" w:customStyle="1" w:styleId="36FAA8DD2AF84191B4F6E8E05E7646881">
    <w:name w:val="36FAA8DD2AF84191B4F6E8E05E764688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1">
    <w:name w:val="A7D8C2ED340A429F84B14BA8FC2CEC251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453C3AC916A4F8C80FB9EDE2301BF884">
    <w:name w:val="C453C3AC916A4F8C80FB9EDE2301BF884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4">
    <w:name w:val="20962CFC54204025A5766FB19D551AEB4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4">
    <w:name w:val="729A644B877F4DBB93F7B4663BF67ECA4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4">
    <w:name w:val="4AA036965DBB435DA778E6F3DB8D58EE4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4">
    <w:name w:val="65EA5B761EDD48289101FEAACD0EFC974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6FAA8DD2AF84191B4F6E8E05E7646882">
    <w:name w:val="36FAA8DD2AF84191B4F6E8E05E764688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2">
    <w:name w:val="A7D8C2ED340A429F84B14BA8FC2CEC252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453C3AC916A4F8C80FB9EDE2301BF885">
    <w:name w:val="C453C3AC916A4F8C80FB9EDE2301BF885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0962CFC54204025A5766FB19D551AEB5">
    <w:name w:val="20962CFC54204025A5766FB19D551AEB5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29A644B877F4DBB93F7B4663BF67ECA5">
    <w:name w:val="729A644B877F4DBB93F7B4663BF67ECA5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AA036965DBB435DA778E6F3DB8D58EE5">
    <w:name w:val="4AA036965DBB435DA778E6F3DB8D58EE5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5">
    <w:name w:val="65EA5B761EDD48289101FEAACD0EFC975"/>
    <w:rsid w:val="007779C0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">
    <w:name w:val="5F7189044FFC4C84B6F24390E0725AD9"/>
    <w:rsid w:val="007779C0"/>
  </w:style>
  <w:style w:type="paragraph" w:customStyle="1" w:styleId="163A79EBAA174CF08B9589A940A5413A">
    <w:name w:val="163A79EBAA174CF08B9589A940A5413A"/>
    <w:rsid w:val="0017093F"/>
  </w:style>
  <w:style w:type="paragraph" w:customStyle="1" w:styleId="5847B2DCC13B4F8E8184AC399C29DC14">
    <w:name w:val="5847B2DCC13B4F8E8184AC399C29DC14"/>
    <w:rsid w:val="0017093F"/>
  </w:style>
  <w:style w:type="paragraph" w:customStyle="1" w:styleId="DB0BAA618E0D4AC6A3E35B1A12863801">
    <w:name w:val="DB0BAA618E0D4AC6A3E35B1A12863801"/>
    <w:rsid w:val="0017093F"/>
  </w:style>
  <w:style w:type="paragraph" w:customStyle="1" w:styleId="DBD93525ED2F49399219767518FD613A">
    <w:name w:val="DBD93525ED2F49399219767518FD613A"/>
    <w:rsid w:val="0017093F"/>
  </w:style>
  <w:style w:type="paragraph" w:customStyle="1" w:styleId="38A44EEA4F304CA08CCBB506F6AEE90A">
    <w:name w:val="38A44EEA4F304CA08CCBB506F6AEE90A"/>
    <w:rsid w:val="0017093F"/>
  </w:style>
  <w:style w:type="paragraph" w:customStyle="1" w:styleId="51865F10A7854BC19052C2F358EF6750">
    <w:name w:val="51865F10A7854BC19052C2F358EF6750"/>
    <w:rsid w:val="0017093F"/>
  </w:style>
  <w:style w:type="paragraph" w:customStyle="1" w:styleId="36FAA8DD2AF84191B4F6E8E05E7646883">
    <w:name w:val="36FAA8DD2AF84191B4F6E8E05E7646883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3">
    <w:name w:val="A7D8C2ED340A429F84B14BA8FC2CEC253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6">
    <w:name w:val="65EA5B761EDD48289101FEAACD0EFC976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1">
    <w:name w:val="5F7189044FFC4C84B6F24390E0725AD91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6FAA8DD2AF84191B4F6E8E05E7646884">
    <w:name w:val="36FAA8DD2AF84191B4F6E8E05E7646884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4">
    <w:name w:val="A7D8C2ED340A429F84B14BA8FC2CEC254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847B2DCC13B4F8E8184AC399C29DC141">
    <w:name w:val="5847B2DCC13B4F8E8184AC399C29DC141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0BAA618E0D4AC6A3E35B1A128638011">
    <w:name w:val="DB0BAA618E0D4AC6A3E35B1A128638011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D93525ED2F49399219767518FD613A1">
    <w:name w:val="DBD93525ED2F49399219767518FD613A1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1865F10A7854BC19052C2F358EF67501">
    <w:name w:val="51865F10A7854BC19052C2F358EF67501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7">
    <w:name w:val="65EA5B761EDD48289101FEAACD0EFC977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2">
    <w:name w:val="5F7189044FFC4C84B6F24390E0725AD92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6FAA8DD2AF84191B4F6E8E05E7646885">
    <w:name w:val="36FAA8DD2AF84191B4F6E8E05E7646885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5">
    <w:name w:val="A7D8C2ED340A429F84B14BA8FC2CEC255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847B2DCC13B4F8E8184AC399C29DC142">
    <w:name w:val="5847B2DCC13B4F8E8184AC399C29DC142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0BAA618E0D4AC6A3E35B1A128638012">
    <w:name w:val="DB0BAA618E0D4AC6A3E35B1A128638012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D93525ED2F49399219767518FD613A2">
    <w:name w:val="DBD93525ED2F49399219767518FD613A2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1865F10A7854BC19052C2F358EF67502">
    <w:name w:val="51865F10A7854BC19052C2F358EF67502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8">
    <w:name w:val="65EA5B761EDD48289101FEAACD0EFC978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3">
    <w:name w:val="5F7189044FFC4C84B6F24390E0725AD93"/>
    <w:rsid w:val="0017093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77DA628C763448E93DEF95F14C7935E">
    <w:name w:val="D77DA628C763448E93DEF95F14C7935E"/>
    <w:rsid w:val="0001280A"/>
  </w:style>
  <w:style w:type="paragraph" w:customStyle="1" w:styleId="7901A1FBB7D54AB1BF7465874DABF8A5">
    <w:name w:val="7901A1FBB7D54AB1BF7465874DABF8A5"/>
    <w:rsid w:val="00C21749"/>
  </w:style>
  <w:style w:type="paragraph" w:customStyle="1" w:styleId="36FAA8DD2AF84191B4F6E8E05E7646886">
    <w:name w:val="36FAA8DD2AF84191B4F6E8E05E7646886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6">
    <w:name w:val="A7D8C2ED340A429F84B14BA8FC2CEC256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847B2DCC13B4F8E8184AC399C29DC143">
    <w:name w:val="5847B2DCC13B4F8E8184AC399C29DC143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0BAA618E0D4AC6A3E35B1A128638013">
    <w:name w:val="DB0BAA618E0D4AC6A3E35B1A128638013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D93525ED2F49399219767518FD613A3">
    <w:name w:val="DBD93525ED2F49399219767518FD613A3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1865F10A7854BC19052C2F358EF67503">
    <w:name w:val="51865F10A7854BC19052C2F358EF67503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9">
    <w:name w:val="65EA5B761EDD48289101FEAACD0EFC979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B955864997E4043BFD5E2F7D6D4B2181">
    <w:name w:val="7B955864997E4043BFD5E2F7D6D4B2181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4">
    <w:name w:val="5F7189044FFC4C84B6F24390E0725AD94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6FAA8DD2AF84191B4F6E8E05E7646887">
    <w:name w:val="36FAA8DD2AF84191B4F6E8E05E7646887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7D8C2ED340A429F84B14BA8FC2CEC257">
    <w:name w:val="A7D8C2ED340A429F84B14BA8FC2CEC257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847B2DCC13B4F8E8184AC399C29DC144">
    <w:name w:val="5847B2DCC13B4F8E8184AC399C29DC144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0BAA618E0D4AC6A3E35B1A128638014">
    <w:name w:val="DB0BAA618E0D4AC6A3E35B1A128638014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BD93525ED2F49399219767518FD613A4">
    <w:name w:val="DBD93525ED2F49399219767518FD613A4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1865F10A7854BC19052C2F358EF67504">
    <w:name w:val="51865F10A7854BC19052C2F358EF67504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5EA5B761EDD48289101FEAACD0EFC9710">
    <w:name w:val="65EA5B761EDD48289101FEAACD0EFC9710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B955864997E4043BFD5E2F7D6D4B2182">
    <w:name w:val="7B955864997E4043BFD5E2F7D6D4B2182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F7189044FFC4C84B6F24390E0725AD95">
    <w:name w:val="5F7189044FFC4C84B6F24390E0725AD95"/>
    <w:rsid w:val="00C21749"/>
    <w:pPr>
      <w:spacing w:after="0" w:line="240" w:lineRule="auto"/>
    </w:pPr>
    <w:rPr>
      <w:rFonts w:eastAsia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71151-8944-4720-BEEA-31D4BE69B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enesis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Joo</dc:creator>
  <cp:keywords/>
  <dc:description/>
  <cp:lastModifiedBy>Jorge Rodríguez</cp:lastModifiedBy>
  <cp:revision>2</cp:revision>
  <cp:lastPrinted>2021-10-04T22:10:00Z</cp:lastPrinted>
  <dcterms:created xsi:type="dcterms:W3CDTF">2021-10-04T22:36:00Z</dcterms:created>
  <dcterms:modified xsi:type="dcterms:W3CDTF">2021-10-04T22:36:00Z</dcterms:modified>
</cp:coreProperties>
</file>